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comments+xml" PartName="/word/comments.xml"/>
  <Override ContentType="application/vnd.openxmlformats-officedocument.wordprocessingml.commentsExtended+xml" PartName="/word/commentsExtended.xml"/>
  <Override ContentType="application/vnd.openxmlformats-officedocument.wordprocessingml.commentsIds+xml" PartName="/word/commentsIds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 <Relationship Target="docProps/app.xml" Type="http://schemas.openxmlformats.org/officeDocument/2006/relationships/extended-properties" Id="rId3"/>
    <Relationship Target="docProps/core.xml" Type="http://schemas.openxmlformats.org/package/2006/relationships/metadata/core-properties" Id="rId2"/>
    <Relationship Target="word/document.xml" Type="http://schemas.openxmlformats.org/officeDocument/2006/relationships/officeDocument" Id="rId1"/>
</Relationships>

</file>

<file path=word/document.xml><?xml version="1.0" encoding="utf-8"?>
<w:document xmlns:w="http://schemas.openxmlformats.org/wordprocessingml/2006/main" xmlns:m="http://schemas.openxmlformats.org/officeDocument/2006/math" xmlns:w14="http://schemas.microsoft.com/office/word/2010/wordml" xmlns:w15="http://schemas.microsoft.com/office/word/2012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body>
    <!-- Modified by docx4j 11.4.9 (Apache licensed) using REFERENCE JAXB in Eclipse Adoptium Java 17.0.5 on Windows 11 -->
    <w:p w:rsidRPr="007968BF" w:rsidR="00A80763" w:rsidP="00B40234" w:rsidRDefault="002F79A9" w14:paraId="4484DA7A" w14:textId="6E25EA2F">
      <w:pPr>
        <w:pStyle w:val="berschrift1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bookmarkStart w:name="_GoBack" w:id="0"/>
      <w:bookmarkEnd w:id="0"/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Rechnungen per</w:t>
      </w:r>
      <w:r w:rsidR="00452D99"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>: </w:t>
      </w:r>
      <w:r w:rsidRPr="007968BF" w:rsidR="00E87F79"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/>
      </w: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>01.01.2024</w:t>
      </w:r>
      <w:r w:rsidRPr="007968BF" w:rsidR="00E87F79"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/>
      </w:r>
    </w:p>
    <w:p w:rsidR="00796EB2" w:rsidP="00796EB2" w:rsidRDefault="00796EB2" w14:paraId="2EDE9729" w14:textId="77777777">
      <w:pPr>
        <w:rPr>
          <w:rFonts w:ascii="Arial" w:hAnsi="Arial" w:cs="Arial"/>
          <w:sz w:val="20"/>
          <w:szCs w:val="20"/>
        </w:rPr>
      </w:pPr>
    </w:p>
    <w:tbl>
      <w:tblPr>
        <w:tblStyle w:val="Tabellenraster"/>
        <w:tblW w:w="160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firstRow="1" w:lastRow="0" w:firstColumn="1" w:lastColumn="0" w:noHBand="0" w:noVBand="1" w:val="04A0"/>
      </w:tblPr>
      <w:tblGrid>
        <w:gridCol w:w="16013"/>
      </w:tblGrid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Reto Affolter +41 79 210 19 46 mraffolter@bluewin.ch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23.09.2023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Schaden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Hallo Welt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85.2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verrechne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&amp; Frau Tolga und Kaan Akin +41 79 266 17 80  akin.logistik@bluewin.ch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23.09.2023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Schaden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sfd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36.75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offen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Frau Natascha Elsener +41 79 294 94 13 eusi1987@outlook.com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02.01.2023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18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Jules Wyss +41 76 565 40 90 wyssjules@sunrise.ch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02.01.2023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18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Carlos Gennes +41 78 870 26 29 c.gennes@anaflex.ch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11.01.2023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170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Branimir Mirkovic +41 78  760 44 81 branko.partes@hotmail.ch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18.01.2023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180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Kozludere  Haci +41 79 769 06 44 ufukcelik1717@gmail.com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25.01.2023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180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Durmishi Rushit +41 76 805 17 19 rushit_ai@hotmail.com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27.01.2023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170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Berkay  Acemliler +41 76 426 97 12 berkay.acemliler@hotmail.com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02.02.2023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160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Milan Dinic +41 76 828 81 82  milan.dinic@icloud.com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13.02.2023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70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Milan Dinic +41 76 828 81 82  milan.dinic@icloud.com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13.02.2023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75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Leotrim Kastrati +41 76 451 46 22 kastrati.leotrim@outlook.com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23.02.2023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40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Dragan Markovic +41 76 586 43 11 info@autoglasschweiz.ch Autoglas Schweiz GmbH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01.03.2023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50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Dragan Markovic +41 76 586 43 11 info@autoglasschweiz.ch Autoglas Schweiz GmbH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01.03.2023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65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Ivo Scheidegger +41 79 358 47 49 scheidegger.i@bluewin.ch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08.03.2023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20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Ariand Callakay +41 76 455 71 16 ariandi5@hotmail.com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26.03.2023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45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Ariand Callakay +41 76 455 71 16 ariandi5@hotmail.com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26.03.2023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125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Jürgen Feltig +41 79 926 82 63 j.feltig@gmx.ch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01.04.2023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18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Richard Zimmermann +41 76 476 20 38 zimmi05@gmail.com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02.04.2023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18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Rawinder Singh +41 77 222 13 08 ricky.singh@icloud.com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19.05.2023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170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Dominik Pereira Alves  +41 79 907 76 52 Dominikalves15_@hotmail.com 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19.06.2023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Andere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Rechnung für 3 Monate parken auf Besucherparkplatz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237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Samuel Zürcher +41 79 745 85 31 sam.zuercher@gmail.com (vilen@ifrp.ch)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19.06.2023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100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Thomas Fellmann +41 76 326 09 96 t.fellmann@outlook.de Fellmann Media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06.07.2023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110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Felix Kunz +41 78 802 06 59 f.e.kunz@belponline.ch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01.08.2023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50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Jonas Eggenschwiler +41 79 555 74 27 eggenschwiler.jonas@gmx.ch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12.08.2023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Andere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Parkgebühren für Auto auf Besucherparkplatz 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79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Muhamed Gutiqi +41 76 582 13 39 LENNY09@seznam.cz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04.09.2023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180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verrechne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</w:tbl>
    <w:p w:rsidR="00873865" w:rsidP="00F02C2C" w:rsidRDefault="00873865" w14:paraId="2B623770" w14:textId="77777777">
      <w:pPr>
        <w:rPr>
          <w:rFonts w:ascii="Arial" w:hAnsi="Arial" w:cs="Arial"/>
          <w:sz w:val="20"/>
          <w:szCs w:val="20"/>
        </w:rPr>
      </w:pPr>
    </w:p>
    <w:sectPr w:rsidR="00873865" w:rsidSect="00CE00F2">
      <w:headerReference w:type="even" r:id="rId10"/>
      <w:headerReference w:type="default" r:id="rId11"/>
      <w:footerReference w:type="even" r:id="rId12"/>
      <w:footerReference w:type="default" r:id="rId13"/>
      <w:pgSz w:w="16840" w:h="11900" w:orient="landscape"/>
      <w:pgMar w:top="720" w:right="720" w:bottom="720" w:left="720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w14="http://schemas.microsoft.com/office/word/2010/wordml" xmlns:w15="http://schemas.microsoft.com/office/word/2012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>
  <w:comment w:initials="A" w:author="Autor" w:id="1">
    <w:p w:rsidR="002543BA" w:rsidRDefault="002543BA" w14:paraId="71544A84" w14:textId="747D1A12">
      <w:pPr>
        <w:pStyle w:val="Kommentartext"/>
      </w:pPr>
      <w:r>
        <w:rPr>
          <w:rStyle w:val="Kommentarzeichen"/>
        </w:rPr>
        <w:annotationRef/>
      </w:r>
      <w:r w:rsidRPr="00435A58">
        <w:rPr>
          <w:rFonts w:ascii="Consolas" w:hAnsi="Consolas"/>
          <w:color w:val="24292E"/>
          <w:lang w:val="en-US"/>
        </w:rPr>
        <w:t>repeatTableRow(</w:t>
      </w:r>
      <w:r>
        <w:rPr>
          <w:rFonts w:ascii="Consolas" w:hAnsi="Consolas"/>
          <w:color w:val="24292E"/>
          <w:lang w:val="en-US"/>
        </w:rPr>
        <w:t>lac</w:t>
      </w:r>
      <w:r w:rsidRPr="00435A58">
        <w:rPr>
          <w:rFonts w:ascii="Consolas" w:hAnsi="Consolas"/>
          <w:color w:val="24292E"/>
          <w:lang w:val="en-US"/>
        </w:rPr>
        <w:t>)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1544A8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1544A84" w16cid:durableId="23008A9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C38A0C" w14:textId="77777777" w:rsidR="00CB11A2" w:rsidRDefault="00CB11A2" w:rsidP="002B2A9D">
      <w:r>
        <w:separator/>
      </w:r>
    </w:p>
  </w:endnote>
  <w:endnote w:type="continuationSeparator" w:id="0">
    <w:p w14:paraId="72353810" w14:textId="77777777" w:rsidR="00CB11A2" w:rsidRDefault="00CB11A2" w:rsidP="002B2A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="http://schemas.openxmlformats.org/wordprocessingml/2006/main" xmlns:m="http://schemas.openxmlformats.org/officeDocument/2006/math" xmlns:w14="http://schemas.microsoft.com/office/word/2010/wordml" xmlns:w15="http://schemas.microsoft.com/office/word/2012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p w:rsidR="0004719C" w:rsidRDefault="0004719C" w14:paraId="680D6B86" w14:textId="77777777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Pr="001964DA" w:rsidR="001964DA">
      <w:rPr>
        <w:noProof/>
        <w:color w:val="323E4F" w:themeColor="text2" w:themeShade="BF"/>
        <w:lang w:val="de-DE"/>
      </w:rPr>
      <w:t>2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Pr="001964DA" w:rsidR="001964DA">
      <w:rPr>
        <w:noProof/>
        <w:color w:val="323E4F" w:themeColor="text2" w:themeShade="BF"/>
        <w:lang w:val="de-DE"/>
      </w:rPr>
      <w:t>3</w:t>
    </w:r>
    <w:r>
      <w:rPr>
        <w:color w:val="323E4F" w:themeColor="text2" w:themeShade="BF"/>
      </w:rPr>
      <w:fldChar w:fldCharType="end"/>
    </w:r>
  </w:p>
  <w:p w:rsidR="0004719C" w:rsidRDefault="0004719C" w14:paraId="65E2D4DC" w14:textId="77777777">
    <w:pPr>
      <w:pStyle w:val="Fuzeile"/>
    </w:pPr>
  </w:p>
</w:ftr>
</file>

<file path=word/footer2.xml><?xml version="1.0" encoding="utf-8"?>
<w:ftr xmlns:w="http://schemas.openxmlformats.org/wordprocessingml/2006/main" xmlns:m="http://schemas.openxmlformats.org/officeDocument/2006/math" xmlns:w14="http://schemas.microsoft.com/office/word/2010/wordml" xmlns:w15="http://schemas.microsoft.com/office/word/2012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p w:rsidR="006740B5" w:rsidRDefault="006740B5" w14:paraId="6CD2A495" w14:textId="77777777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Pr="00ED662B" w:rsidR="00ED662B">
      <w:rPr>
        <w:noProof/>
        <w:color w:val="323E4F" w:themeColor="text2" w:themeShade="BF"/>
        <w:lang w:val="de-DE"/>
      </w:rPr>
      <w:t>1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Pr="00ED662B" w:rsidR="00ED662B">
      <w:rPr>
        <w:noProof/>
        <w:color w:val="323E4F" w:themeColor="text2" w:themeShade="BF"/>
        <w:lang w:val="de-DE"/>
      </w:rPr>
      <w:t>1</w:t>
    </w:r>
    <w:r>
      <w:rPr>
        <w:color w:val="323E4F" w:themeColor="text2" w:themeShade="BF"/>
      </w:rPr>
      <w:fldChar w:fldCharType="end"/>
    </w:r>
  </w:p>
  <w:p w:rsidRPr="007968BF" w:rsidR="006740B5" w:rsidRDefault="006740B5" w14:paraId="6800DB11" w14:textId="77777777">
    <w:pPr>
      <w:pStyle w:val="Fuzeile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94EC28" w14:textId="77777777" w:rsidR="00CB11A2" w:rsidRDefault="00CB11A2" w:rsidP="002B2A9D">
      <w:r>
        <w:separator/>
      </w:r>
    </w:p>
  </w:footnote>
  <w:footnote w:type="continuationSeparator" w:id="0">
    <w:p w14:paraId="69525C03" w14:textId="77777777" w:rsidR="00CB11A2" w:rsidRDefault="00CB11A2" w:rsidP="002B2A9D">
      <w:r>
        <w:continuationSeparator/>
      </w:r>
    </w:p>
  </w:footnote>
</w:footnotes>
</file>

<file path=word/header1.xml><?xml version="1.0" encoding="utf-8"?>
<w:hdr xmlns:w="http://schemas.openxmlformats.org/wordprocessingml/2006/main" xmlns:m="http://schemas.openxmlformats.org/officeDocument/2006/math" xmlns:w14="http://schemas.microsoft.com/office/word/2010/wordml" xmlns:w15="http://schemas.microsoft.com/office/word/2012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tbl>
    <w:tblPr>
      <w:tblStyle w:val="Tabellenraster"/>
      <w:tblW w:w="0" w:type="auto"/>
      <w:jc w:val="right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firstRow="1" w:lastRow="0" w:firstColumn="1" w:lastColumn="0" w:noHBand="0" w:noVBand="1" w:val="04A0"/>
    </w:tblPr>
    <w:tblGrid>
      <w:gridCol w:w="936"/>
      <w:gridCol w:w="3539"/>
      <w:gridCol w:w="4666"/>
    </w:tblGrid>
    <w:tr w:rsidR="00CB56ED" w:rsidTr="0054115B" w14:paraId="2E96AEA0" w14:textId="77777777">
      <w:trPr>
        <w:jc w:val="right"/>
      </w:trPr>
      <w:tc>
        <w:tcPr>
          <w:tcW w:w="851" w:type="dxa"/>
          <w:vMerge w:val="restart"/>
          <w:shd w:val="clear" w:color="auto" w:fill="auto"/>
        </w:tcPr>
        <w:p w:rsidRPr="00DD24F3" w:rsidR="00CB56ED" w:rsidP="00CB56ED" w:rsidRDefault="00CB56ED" w14:paraId="5983704B" w14:textId="77777777">
          <w:pPr>
            <w:jc w:val="center"/>
            <w:rPr>
              <w:sz w:val="4"/>
              <w:szCs w:val="4"/>
            </w:rPr>
          </w:pPr>
          <w:r>
            <w:rPr>
              <w:noProof/>
              <w:lang w:eastAsia="de-CH"/>
            </w:rPr>
            <w:drawing>
              <wp:anchor distT="0" distB="0" distL="114300" distR="114300" simplePos="false" relativeHeight="251660288" behindDoc="false" locked="false" layoutInCell="true" allowOverlap="true" wp14:anchorId="597E952A" wp14:editId="682D512F">
                <wp:simplePos x="0" y="0"/>
                <wp:positionH relativeFrom="column">
                  <wp:posOffset>0</wp:posOffset>
                </wp:positionH>
                <wp:positionV relativeFrom="paragraph">
                  <wp:posOffset>16036</wp:posOffset>
                </wp:positionV>
                <wp:extent cx="457200" cy="457200"/>
                <wp:effectExtent l="0" t="0" r="0" b="0"/>
                <wp:wrapSquare wrapText="bothSides"/>
                <wp:docPr id="2" name="Grafik 2" descr="einstellbox"/>
                <wp:cNvGraphicFramePr>
                  <a:graphicFrameLocks noChangeAspect="true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Picture 3" descr="einstellbox"/>
                        <pic:cNvPicPr>
                          <a:picLocks noChangeAspect="true" noChangeArrowheads="true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val="false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539" w:type="dxa"/>
          <w:vMerge w:val="restart"/>
          <w:shd w:val="clear" w:color="auto" w:fill="auto"/>
        </w:tcPr>
        <w:p w:rsidR="00CB56ED" w:rsidP="00CB56ED" w:rsidRDefault="00CB56ED" w14:paraId="2277C6F0" w14:textId="77777777">
          <w:pPr>
            <w:rPr>
              <w:b/>
              <w:i/>
              <w:sz w:val="20"/>
              <w:szCs w:val="20"/>
            </w:rPr>
          </w:pPr>
        </w:p>
        <w:p w:rsidRPr="00452644" w:rsidR="00CB56ED" w:rsidP="00CB56ED" w:rsidRDefault="00CB56ED" w14:paraId="6817A8EC" w14:textId="77777777">
          <w:pPr>
            <w:rPr>
              <w:b/>
              <w:i/>
              <w:sz w:val="16"/>
              <w:szCs w:val="16"/>
            </w:rPr>
          </w:pPr>
          <w:r w:rsidRPr="00452644">
            <w:rPr>
              <w:b/>
              <w:i/>
              <w:sz w:val="20"/>
              <w:szCs w:val="20"/>
            </w:rPr>
            <w:t>wo grosses und kleines Platz findet</w:t>
          </w:r>
        </w:p>
      </w:tc>
      <w:tc>
        <w:tcPr>
          <w:tcW w:w="4666" w:type="dxa"/>
          <w:shd w:val="clear" w:color="auto" w:fill="auto"/>
        </w:tcPr>
        <w:p w:rsidRPr="001E193E" w:rsidR="00CB56ED" w:rsidP="00CB56ED" w:rsidRDefault="00CB56ED" w14:paraId="6EB8475D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>
            <w:rPr>
              <w:rFonts w:ascii="Arial" w:hAnsi="Arial" w:cs="Arial"/>
              <w:sz w:val="19"/>
              <w:szCs w:val="19"/>
            </w:rPr>
            <w:t>e</w:t>
          </w:r>
          <w:r w:rsidRPr="001E193E">
            <w:rPr>
              <w:rFonts w:ascii="Arial" w:hAnsi="Arial" w:cs="Arial"/>
              <w:sz w:val="19"/>
              <w:szCs w:val="19"/>
            </w:rPr>
            <w:t>instellbox</w:t>
          </w:r>
          <w:r>
            <w:rPr>
              <w:rFonts w:ascii="Arial" w:hAnsi="Arial" w:cs="Arial"/>
              <w:sz w:val="19"/>
              <w:szCs w:val="19"/>
            </w:rPr>
            <w:t>.ch</w:t>
          </w:r>
          <w:r w:rsidRPr="001E193E">
            <w:rPr>
              <w:rFonts w:ascii="Arial" w:hAnsi="Arial" w:cs="Arial"/>
              <w:sz w:val="19"/>
              <w:szCs w:val="19"/>
            </w:rPr>
            <w:t xml:space="preserve"> ag</w:t>
          </w:r>
        </w:p>
      </w:tc>
    </w:tr>
    <w:tr w:rsidR="00CB56ED" w:rsidTr="0054115B" w14:paraId="25AC92C6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CB56ED" w:rsidP="00CB56ED" w:rsidRDefault="00CB56ED" w14:paraId="65B60312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CB56ED" w:rsidP="00CB56ED" w:rsidRDefault="00CB56ED" w14:paraId="12A0A64E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CB56ED" w:rsidP="00CB56ED" w:rsidRDefault="00CB56ED" w14:paraId="3818ACDE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Hauptstrasse 215</w:t>
          </w:r>
        </w:p>
      </w:tc>
    </w:tr>
    <w:tr w:rsidR="00CB56ED" w:rsidTr="0054115B" w14:paraId="6FD012BD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CB56ED" w:rsidP="00CB56ED" w:rsidRDefault="00CB56ED" w14:paraId="68876C67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CB56ED" w:rsidP="00CB56ED" w:rsidRDefault="00CB56ED" w14:paraId="2E56874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CB56ED" w:rsidP="00CB56ED" w:rsidRDefault="00CB56ED" w14:paraId="4890A328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4565 Recherswil</w:t>
          </w:r>
        </w:p>
      </w:tc>
    </w:tr>
    <w:tr w:rsidR="00CB56ED" w:rsidTr="0054115B" w14:paraId="3B4C59E7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CB56ED" w:rsidP="00CB56ED" w:rsidRDefault="00CB56ED" w14:paraId="1C6BDB5E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CB56ED" w:rsidP="00CB56ED" w:rsidRDefault="00CB56ED" w14:paraId="70CB5E9E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CB56ED" w:rsidP="00CB56ED" w:rsidRDefault="00CB11A2" w14:paraId="44F9B973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2">
            <w:r w:rsidRPr="001E193E" w:rsidR="00CB56ED">
              <w:rPr>
                <w:rStyle w:val="Hyperlink"/>
                <w:rFonts w:ascii="Arial" w:hAnsi="Arial" w:cs="Arial"/>
                <w:sz w:val="19"/>
                <w:szCs w:val="19"/>
              </w:rPr>
              <w:t>info@einstellbox.ch</w:t>
            </w:r>
          </w:hyperlink>
        </w:p>
      </w:tc>
    </w:tr>
    <w:tr w:rsidR="00CB56ED" w:rsidTr="0054115B" w14:paraId="76914AD5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CB56ED" w:rsidP="00CB56ED" w:rsidRDefault="00CB56ED" w14:paraId="7B21C6AF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CB56ED" w:rsidP="00CB56ED" w:rsidRDefault="00CB56ED" w14:paraId="59D02A9F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CB56ED" w:rsidP="00CB56ED" w:rsidRDefault="00CB11A2" w14:paraId="22000A21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3">
            <w:r w:rsidRPr="001E193E" w:rsidR="00CB56ED">
              <w:rPr>
                <w:rStyle w:val="Hyperlink"/>
                <w:rFonts w:ascii="Arial" w:hAnsi="Arial" w:cs="Arial"/>
                <w:sz w:val="19"/>
                <w:szCs w:val="19"/>
              </w:rPr>
              <w:t>www.einstellbox.ch</w:t>
            </w:r>
          </w:hyperlink>
        </w:p>
      </w:tc>
    </w:tr>
    <w:tr w:rsidR="00CB56ED" w:rsidTr="0054115B" w14:paraId="4B9CCD58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CB56ED" w:rsidP="00CB56ED" w:rsidRDefault="00CB56ED" w14:paraId="3EF0CC15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CB56ED" w:rsidP="00CB56ED" w:rsidRDefault="00CB56ED" w14:paraId="36D22177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CB56ED" w:rsidP="00CB56ED" w:rsidRDefault="00CB56ED" w14:paraId="365A91EC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b/>
              <w:bCs/>
              <w:sz w:val="19"/>
              <w:szCs w:val="19"/>
            </w:rPr>
            <w:t>CHE-158.196.033 MWST</w:t>
          </w:r>
        </w:p>
      </w:tc>
    </w:tr>
  </w:tbl>
  <w:p w:rsidRPr="00CB56ED" w:rsidR="00CB56ED" w:rsidRDefault="00CB56ED" w14:paraId="65558BA4" w14:textId="77777777">
    <w:pPr>
      <w:pStyle w:val="Kopfzeile"/>
      <w:rPr>
        <w:sz w:val="20"/>
        <w:szCs w:val="20"/>
      </w:rPr>
    </w:pPr>
  </w:p>
</w:hdr>
</file>

<file path=word/header2.xml><?xml version="1.0" encoding="utf-8"?>
<w:hdr xmlns:w="http://schemas.openxmlformats.org/wordprocessingml/2006/main" xmlns:m="http://schemas.openxmlformats.org/officeDocument/2006/math" xmlns:w14="http://schemas.microsoft.com/office/word/2010/wordml" xmlns:w15="http://schemas.microsoft.com/office/word/2012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tbl>
    <w:tblPr>
      <w:tblStyle w:val="Tabellenraster"/>
      <w:tblW w:w="0" w:type="auto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firstRow="1" w:lastRow="0" w:firstColumn="1" w:lastColumn="0" w:noHBand="0" w:noVBand="1" w:val="04A0"/>
    </w:tblPr>
    <w:tblGrid>
      <w:gridCol w:w="1451"/>
      <w:gridCol w:w="5488"/>
      <w:gridCol w:w="7236"/>
    </w:tblGrid>
    <w:tr w:rsidR="00DD24F3" w:rsidTr="0003109D" w14:paraId="3744627C" w14:textId="77777777">
      <w:trPr>
        <w:trHeight w:val="282"/>
      </w:trPr>
      <w:tc>
        <w:tcPr>
          <w:tcW w:w="1451" w:type="dxa"/>
          <w:vMerge w:val="restart"/>
          <w:shd w:val="clear" w:color="auto" w:fill="auto"/>
        </w:tcPr>
        <w:p w:rsidRPr="00DD24F3" w:rsidR="00DD24F3" w:rsidP="00DD24F3" w:rsidRDefault="00DD24F3" w14:paraId="3734D83A" w14:textId="77777777">
          <w:pPr>
            <w:jc w:val="center"/>
            <w:rPr>
              <w:sz w:val="4"/>
              <w:szCs w:val="4"/>
            </w:rPr>
          </w:pPr>
          <w:r>
            <w:rPr>
              <w:noProof/>
              <w:lang w:eastAsia="de-CH"/>
            </w:rPr>
            <w:drawing>
              <wp:anchor distT="0" distB="0" distL="114300" distR="114300" simplePos="false" relativeHeight="251658240" behindDoc="false" locked="false" layoutInCell="true" allowOverlap="true" wp14:anchorId="228C8D27" wp14:editId="050FE744">
                <wp:simplePos x="0" y="0"/>
                <wp:positionH relativeFrom="column">
                  <wp:posOffset>0</wp:posOffset>
                </wp:positionH>
                <wp:positionV relativeFrom="paragraph">
                  <wp:posOffset>16036</wp:posOffset>
                </wp:positionV>
                <wp:extent cx="457200" cy="457200"/>
                <wp:effectExtent l="0" t="0" r="0" b="0"/>
                <wp:wrapSquare wrapText="bothSides"/>
                <wp:docPr id="1" name="Grafik 1" descr="einstellbox"/>
                <wp:cNvGraphicFramePr>
                  <a:graphicFrameLocks noChangeAspect="true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Picture 3" descr="einstellbox"/>
                        <pic:cNvPicPr>
                          <a:picLocks noChangeAspect="true" noChangeArrowheads="true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val="false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5488" w:type="dxa"/>
          <w:vMerge w:val="restart"/>
          <w:shd w:val="clear" w:color="auto" w:fill="auto"/>
        </w:tcPr>
        <w:p w:rsidR="00DD24F3" w:rsidP="00B46904" w:rsidRDefault="00DD24F3" w14:paraId="0157F8E0" w14:textId="77777777">
          <w:pPr>
            <w:rPr>
              <w:b/>
              <w:i/>
              <w:sz w:val="20"/>
              <w:szCs w:val="20"/>
            </w:rPr>
          </w:pPr>
        </w:p>
        <w:p w:rsidRPr="00452644" w:rsidR="00DD24F3" w:rsidP="00B46904" w:rsidRDefault="00DD24F3" w14:paraId="26F347A6" w14:textId="77777777">
          <w:pPr>
            <w:rPr>
              <w:b/>
              <w:i/>
              <w:sz w:val="16"/>
              <w:szCs w:val="16"/>
            </w:rPr>
          </w:pPr>
          <w:r w:rsidRPr="00452644">
            <w:rPr>
              <w:b/>
              <w:i/>
              <w:sz w:val="20"/>
              <w:szCs w:val="20"/>
            </w:rPr>
            <w:t>wo grosses und kleines Platz findet</w:t>
          </w:r>
        </w:p>
      </w:tc>
      <w:tc>
        <w:tcPr>
          <w:tcW w:w="7236" w:type="dxa"/>
          <w:shd w:val="clear" w:color="auto" w:fill="auto"/>
        </w:tcPr>
        <w:p w:rsidRPr="001E193E" w:rsidR="00DD24F3" w:rsidP="00D46D3F" w:rsidRDefault="00AF7A91" w14:paraId="5E106D77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>
            <w:rPr>
              <w:rFonts w:ascii="Arial" w:hAnsi="Arial" w:cs="Arial"/>
              <w:sz w:val="19"/>
              <w:szCs w:val="19"/>
            </w:rPr>
            <w:t>e</w:t>
          </w:r>
          <w:r w:rsidRPr="001E193E" w:rsidR="00DD24F3">
            <w:rPr>
              <w:rFonts w:ascii="Arial" w:hAnsi="Arial" w:cs="Arial"/>
              <w:sz w:val="19"/>
              <w:szCs w:val="19"/>
            </w:rPr>
            <w:t>instellbox</w:t>
          </w:r>
          <w:r>
            <w:rPr>
              <w:rFonts w:ascii="Arial" w:hAnsi="Arial" w:cs="Arial"/>
              <w:sz w:val="19"/>
              <w:szCs w:val="19"/>
            </w:rPr>
            <w:t>.ch</w:t>
          </w:r>
          <w:r w:rsidRPr="001E193E" w:rsidR="00DD24F3">
            <w:rPr>
              <w:rFonts w:ascii="Arial" w:hAnsi="Arial" w:cs="Arial"/>
              <w:sz w:val="19"/>
              <w:szCs w:val="19"/>
            </w:rPr>
            <w:t xml:space="preserve"> ag</w:t>
          </w:r>
        </w:p>
      </w:tc>
    </w:tr>
    <w:tr w:rsidR="00DD24F3" w:rsidTr="0003109D" w14:paraId="5224C8DD" w14:textId="77777777">
      <w:trPr>
        <w:trHeight w:val="263"/>
      </w:trPr>
      <w:tc>
        <w:tcPr>
          <w:tcW w:w="1451" w:type="dxa"/>
          <w:vMerge/>
          <w:shd w:val="clear" w:color="auto" w:fill="auto"/>
        </w:tcPr>
        <w:p w:rsidR="00DD24F3" w:rsidP="00D46D3F" w:rsidRDefault="00DD24F3" w14:paraId="5582EE96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5488" w:type="dxa"/>
          <w:vMerge/>
          <w:shd w:val="clear" w:color="auto" w:fill="auto"/>
        </w:tcPr>
        <w:p w:rsidR="00DD24F3" w:rsidP="00D46D3F" w:rsidRDefault="00DD24F3" w14:paraId="1B07CB8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7236" w:type="dxa"/>
          <w:shd w:val="clear" w:color="auto" w:fill="auto"/>
        </w:tcPr>
        <w:p w:rsidRPr="001E193E" w:rsidR="00DD24F3" w:rsidP="00D46D3F" w:rsidRDefault="00DD24F3" w14:paraId="1517EE7C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Hauptstrasse 215</w:t>
          </w:r>
        </w:p>
      </w:tc>
    </w:tr>
    <w:tr w:rsidR="00DD24F3" w:rsidTr="0003109D" w14:paraId="2F6FDD05" w14:textId="77777777">
      <w:trPr>
        <w:trHeight w:val="282"/>
      </w:trPr>
      <w:tc>
        <w:tcPr>
          <w:tcW w:w="1451" w:type="dxa"/>
          <w:vMerge/>
          <w:shd w:val="clear" w:color="auto" w:fill="auto"/>
        </w:tcPr>
        <w:p w:rsidR="00DD24F3" w:rsidP="00D46D3F" w:rsidRDefault="00DD24F3" w14:paraId="683A9A81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5488" w:type="dxa"/>
          <w:vMerge/>
          <w:shd w:val="clear" w:color="auto" w:fill="auto"/>
        </w:tcPr>
        <w:p w:rsidR="00DD24F3" w:rsidP="00D46D3F" w:rsidRDefault="00DD24F3" w14:paraId="2B4626FF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7236" w:type="dxa"/>
          <w:shd w:val="clear" w:color="auto" w:fill="auto"/>
        </w:tcPr>
        <w:p w:rsidRPr="001E193E" w:rsidR="00DD24F3" w:rsidP="00D46D3F" w:rsidRDefault="00DD24F3" w14:paraId="3D52E033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4565 Recherswil</w:t>
          </w:r>
        </w:p>
      </w:tc>
    </w:tr>
    <w:tr w:rsidR="00DD24F3" w:rsidTr="0003109D" w14:paraId="309466AC" w14:textId="77777777">
      <w:trPr>
        <w:trHeight w:val="263"/>
      </w:trPr>
      <w:tc>
        <w:tcPr>
          <w:tcW w:w="1451" w:type="dxa"/>
          <w:vMerge/>
          <w:shd w:val="clear" w:color="auto" w:fill="auto"/>
        </w:tcPr>
        <w:p w:rsidR="00DD24F3" w:rsidP="00D46D3F" w:rsidRDefault="00DD24F3" w14:paraId="717ED025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5488" w:type="dxa"/>
          <w:vMerge/>
          <w:shd w:val="clear" w:color="auto" w:fill="auto"/>
        </w:tcPr>
        <w:p w:rsidR="00DD24F3" w:rsidP="00D46D3F" w:rsidRDefault="00DD24F3" w14:paraId="290418A6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7236" w:type="dxa"/>
          <w:shd w:val="clear" w:color="auto" w:fill="auto"/>
        </w:tcPr>
        <w:p w:rsidRPr="001E193E" w:rsidR="00DD24F3" w:rsidP="00D46D3F" w:rsidRDefault="00CB11A2" w14:paraId="1D325FDD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2">
            <w:r w:rsidRPr="001E193E" w:rsidR="00DD24F3">
              <w:rPr>
                <w:rStyle w:val="Hyperlink"/>
                <w:rFonts w:ascii="Arial" w:hAnsi="Arial" w:cs="Arial"/>
                <w:sz w:val="19"/>
                <w:szCs w:val="19"/>
              </w:rPr>
              <w:t>info@einstellbox.ch</w:t>
            </w:r>
          </w:hyperlink>
        </w:p>
      </w:tc>
    </w:tr>
    <w:tr w:rsidR="00DD24F3" w:rsidTr="0003109D" w14:paraId="69910829" w14:textId="77777777">
      <w:trPr>
        <w:trHeight w:val="282"/>
      </w:trPr>
      <w:tc>
        <w:tcPr>
          <w:tcW w:w="1451" w:type="dxa"/>
          <w:vMerge/>
          <w:shd w:val="clear" w:color="auto" w:fill="auto"/>
        </w:tcPr>
        <w:p w:rsidR="00DD24F3" w:rsidP="00D46D3F" w:rsidRDefault="00DD24F3" w14:paraId="48338F9A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5488" w:type="dxa"/>
          <w:vMerge/>
          <w:shd w:val="clear" w:color="auto" w:fill="auto"/>
        </w:tcPr>
        <w:p w:rsidR="00DD24F3" w:rsidP="00D46D3F" w:rsidRDefault="00DD24F3" w14:paraId="7D18ECD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7236" w:type="dxa"/>
          <w:shd w:val="clear" w:color="auto" w:fill="auto"/>
        </w:tcPr>
        <w:p w:rsidRPr="001E193E" w:rsidR="00DD24F3" w:rsidP="00D46D3F" w:rsidRDefault="00CB11A2" w14:paraId="40431BDF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3">
            <w:r w:rsidRPr="001E193E" w:rsidR="00DD24F3">
              <w:rPr>
                <w:rStyle w:val="Hyperlink"/>
                <w:rFonts w:ascii="Arial" w:hAnsi="Arial" w:cs="Arial"/>
                <w:sz w:val="19"/>
                <w:szCs w:val="19"/>
              </w:rPr>
              <w:t>www.einstellbox.ch</w:t>
            </w:r>
          </w:hyperlink>
        </w:p>
      </w:tc>
    </w:tr>
    <w:tr w:rsidR="00DD24F3" w:rsidTr="0003109D" w14:paraId="7D01DBFA" w14:textId="77777777">
      <w:trPr>
        <w:trHeight w:val="263"/>
      </w:trPr>
      <w:tc>
        <w:tcPr>
          <w:tcW w:w="1451" w:type="dxa"/>
          <w:vMerge/>
          <w:shd w:val="clear" w:color="auto" w:fill="auto"/>
        </w:tcPr>
        <w:p w:rsidR="00DD24F3" w:rsidP="00D46D3F" w:rsidRDefault="00DD24F3" w14:paraId="7BF2F80A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5488" w:type="dxa"/>
          <w:vMerge/>
          <w:shd w:val="clear" w:color="auto" w:fill="auto"/>
        </w:tcPr>
        <w:p w:rsidR="00DD24F3" w:rsidP="00D46D3F" w:rsidRDefault="00DD24F3" w14:paraId="33228E1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7236" w:type="dxa"/>
          <w:shd w:val="clear" w:color="auto" w:fill="auto"/>
        </w:tcPr>
        <w:p w:rsidRPr="001E193E" w:rsidR="00DD24F3" w:rsidP="00D46D3F" w:rsidRDefault="00DD24F3" w14:paraId="4FB20F4D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b/>
              <w:bCs/>
              <w:sz w:val="19"/>
              <w:szCs w:val="19"/>
            </w:rPr>
            <w:t>CHE-158.196.033 MWST</w:t>
          </w:r>
        </w:p>
      </w:tc>
    </w:tr>
  </w:tbl>
  <w:p w:rsidRPr="00CB56ED" w:rsidR="002B2A9D" w:rsidP="007968BF" w:rsidRDefault="002B2A9D" w14:paraId="4B61124F" w14:textId="77777777">
    <w:pPr>
      <w:pStyle w:val="Kopfzeile"/>
      <w:rPr>
        <w:rFonts w:asciiTheme="majorHAnsi" w:hAnsiTheme="majorHAnsi" w:cstheme="majorHAnsi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767108"/>
    <w:multiLevelType w:val="hybridMultilevel"/>
    <w:tmpl w:val="17FEC39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MjA0MTWyMDIyNTBX0lEKTi0uzszPAykwrAUAJSwICiwAAAA="/>
  </w:docVars>
  <w:rsids>
    <w:rsidRoot w:val="002B2A9D"/>
    <w:rsid w:val="000037DD"/>
    <w:rsid w:val="0000697D"/>
    <w:rsid w:val="00025084"/>
    <w:rsid w:val="000257D2"/>
    <w:rsid w:val="00030141"/>
    <w:rsid w:val="00030290"/>
    <w:rsid w:val="0003109D"/>
    <w:rsid w:val="00037993"/>
    <w:rsid w:val="000441F1"/>
    <w:rsid w:val="0004719C"/>
    <w:rsid w:val="00050F3D"/>
    <w:rsid w:val="00051D3C"/>
    <w:rsid w:val="00056090"/>
    <w:rsid w:val="000623A7"/>
    <w:rsid w:val="00067B9C"/>
    <w:rsid w:val="00070565"/>
    <w:rsid w:val="000740AB"/>
    <w:rsid w:val="00077A71"/>
    <w:rsid w:val="000904EF"/>
    <w:rsid w:val="00093B68"/>
    <w:rsid w:val="000A014A"/>
    <w:rsid w:val="000A1766"/>
    <w:rsid w:val="000A66DC"/>
    <w:rsid w:val="000B279B"/>
    <w:rsid w:val="000C03E5"/>
    <w:rsid w:val="000C2235"/>
    <w:rsid w:val="000C3D43"/>
    <w:rsid w:val="000C3E08"/>
    <w:rsid w:val="000D29A3"/>
    <w:rsid w:val="000D51EF"/>
    <w:rsid w:val="000D5242"/>
    <w:rsid w:val="000D6A38"/>
    <w:rsid w:val="000E7466"/>
    <w:rsid w:val="000F7C40"/>
    <w:rsid w:val="0011440B"/>
    <w:rsid w:val="001162D9"/>
    <w:rsid w:val="001172AC"/>
    <w:rsid w:val="001203C5"/>
    <w:rsid w:val="001218E2"/>
    <w:rsid w:val="00123CFF"/>
    <w:rsid w:val="00124899"/>
    <w:rsid w:val="0012650B"/>
    <w:rsid w:val="00140148"/>
    <w:rsid w:val="00140DED"/>
    <w:rsid w:val="00142924"/>
    <w:rsid w:val="00145B65"/>
    <w:rsid w:val="00155E0F"/>
    <w:rsid w:val="00167F5A"/>
    <w:rsid w:val="00171D5C"/>
    <w:rsid w:val="001725BF"/>
    <w:rsid w:val="00173CA2"/>
    <w:rsid w:val="001767DE"/>
    <w:rsid w:val="0018097F"/>
    <w:rsid w:val="0018143D"/>
    <w:rsid w:val="00187FC6"/>
    <w:rsid w:val="001908F5"/>
    <w:rsid w:val="0019155F"/>
    <w:rsid w:val="00192B14"/>
    <w:rsid w:val="001964DA"/>
    <w:rsid w:val="001A0215"/>
    <w:rsid w:val="001A2EC7"/>
    <w:rsid w:val="001A6AA3"/>
    <w:rsid w:val="001B7056"/>
    <w:rsid w:val="001C3488"/>
    <w:rsid w:val="001C5048"/>
    <w:rsid w:val="001C5E95"/>
    <w:rsid w:val="001D13E0"/>
    <w:rsid w:val="001D15C0"/>
    <w:rsid w:val="001D68B2"/>
    <w:rsid w:val="001E193E"/>
    <w:rsid w:val="001E4675"/>
    <w:rsid w:val="001F0DE4"/>
    <w:rsid w:val="001F1C05"/>
    <w:rsid w:val="002000DA"/>
    <w:rsid w:val="00211F1F"/>
    <w:rsid w:val="002130BB"/>
    <w:rsid w:val="002145C3"/>
    <w:rsid w:val="00214767"/>
    <w:rsid w:val="00214D4C"/>
    <w:rsid w:val="00222072"/>
    <w:rsid w:val="00222442"/>
    <w:rsid w:val="00227224"/>
    <w:rsid w:val="0023031A"/>
    <w:rsid w:val="002334DA"/>
    <w:rsid w:val="0023373C"/>
    <w:rsid w:val="00233F19"/>
    <w:rsid w:val="00242E81"/>
    <w:rsid w:val="00242F18"/>
    <w:rsid w:val="00253CD2"/>
    <w:rsid w:val="002543BA"/>
    <w:rsid w:val="00257CF2"/>
    <w:rsid w:val="00264867"/>
    <w:rsid w:val="0026701E"/>
    <w:rsid w:val="00267770"/>
    <w:rsid w:val="00270CAD"/>
    <w:rsid w:val="00271A44"/>
    <w:rsid w:val="00280311"/>
    <w:rsid w:val="00282A54"/>
    <w:rsid w:val="00284E56"/>
    <w:rsid w:val="00285615"/>
    <w:rsid w:val="00292130"/>
    <w:rsid w:val="00292855"/>
    <w:rsid w:val="00294B75"/>
    <w:rsid w:val="002A19AA"/>
    <w:rsid w:val="002A1A45"/>
    <w:rsid w:val="002A1AC0"/>
    <w:rsid w:val="002A7443"/>
    <w:rsid w:val="002B24C5"/>
    <w:rsid w:val="002B2A9D"/>
    <w:rsid w:val="002B2AF4"/>
    <w:rsid w:val="002B6CA2"/>
    <w:rsid w:val="002B7B3F"/>
    <w:rsid w:val="002C1B24"/>
    <w:rsid w:val="002C5D15"/>
    <w:rsid w:val="002D3A67"/>
    <w:rsid w:val="002D594F"/>
    <w:rsid w:val="002E2EF0"/>
    <w:rsid w:val="002E5E09"/>
    <w:rsid w:val="002F1F9A"/>
    <w:rsid w:val="002F1FFA"/>
    <w:rsid w:val="002F2702"/>
    <w:rsid w:val="002F54FF"/>
    <w:rsid w:val="002F6377"/>
    <w:rsid w:val="002F6829"/>
    <w:rsid w:val="002F7607"/>
    <w:rsid w:val="002F79A9"/>
    <w:rsid w:val="0030225A"/>
    <w:rsid w:val="003116EF"/>
    <w:rsid w:val="0031450E"/>
    <w:rsid w:val="00315D7A"/>
    <w:rsid w:val="00317B29"/>
    <w:rsid w:val="00335EDF"/>
    <w:rsid w:val="003370B4"/>
    <w:rsid w:val="00340370"/>
    <w:rsid w:val="00345CF3"/>
    <w:rsid w:val="00352C84"/>
    <w:rsid w:val="00356C45"/>
    <w:rsid w:val="00361467"/>
    <w:rsid w:val="003618B5"/>
    <w:rsid w:val="00367451"/>
    <w:rsid w:val="00367583"/>
    <w:rsid w:val="00376F03"/>
    <w:rsid w:val="003774C4"/>
    <w:rsid w:val="0038057D"/>
    <w:rsid w:val="00381EA5"/>
    <w:rsid w:val="00387889"/>
    <w:rsid w:val="00391DD7"/>
    <w:rsid w:val="00392343"/>
    <w:rsid w:val="003926FB"/>
    <w:rsid w:val="00395283"/>
    <w:rsid w:val="003967CC"/>
    <w:rsid w:val="00396D4B"/>
    <w:rsid w:val="003A3256"/>
    <w:rsid w:val="003B3128"/>
    <w:rsid w:val="003B770A"/>
    <w:rsid w:val="003C294F"/>
    <w:rsid w:val="003C72CF"/>
    <w:rsid w:val="003E40B1"/>
    <w:rsid w:val="003F0614"/>
    <w:rsid w:val="003F4B60"/>
    <w:rsid w:val="003F4D0C"/>
    <w:rsid w:val="00407342"/>
    <w:rsid w:val="00411688"/>
    <w:rsid w:val="004127EA"/>
    <w:rsid w:val="00413607"/>
    <w:rsid w:val="00414FE8"/>
    <w:rsid w:val="004156D8"/>
    <w:rsid w:val="004158B1"/>
    <w:rsid w:val="00415929"/>
    <w:rsid w:val="00426A3E"/>
    <w:rsid w:val="00427414"/>
    <w:rsid w:val="00430484"/>
    <w:rsid w:val="00445B14"/>
    <w:rsid w:val="00447385"/>
    <w:rsid w:val="00452644"/>
    <w:rsid w:val="00452D99"/>
    <w:rsid w:val="00460591"/>
    <w:rsid w:val="00470E8A"/>
    <w:rsid w:val="004752C4"/>
    <w:rsid w:val="00491EA4"/>
    <w:rsid w:val="00492710"/>
    <w:rsid w:val="00492BA5"/>
    <w:rsid w:val="00494CC9"/>
    <w:rsid w:val="00497958"/>
    <w:rsid w:val="004A0786"/>
    <w:rsid w:val="004A08CD"/>
    <w:rsid w:val="004A2433"/>
    <w:rsid w:val="004A2EF9"/>
    <w:rsid w:val="004A4736"/>
    <w:rsid w:val="004A6BB9"/>
    <w:rsid w:val="004A7DA1"/>
    <w:rsid w:val="004A7DF1"/>
    <w:rsid w:val="004B0087"/>
    <w:rsid w:val="004C1098"/>
    <w:rsid w:val="004C3CD0"/>
    <w:rsid w:val="004C581D"/>
    <w:rsid w:val="004C7367"/>
    <w:rsid w:val="004D1250"/>
    <w:rsid w:val="004D3DB5"/>
    <w:rsid w:val="004D451B"/>
    <w:rsid w:val="004D5122"/>
    <w:rsid w:val="004D59A3"/>
    <w:rsid w:val="004E1C0C"/>
    <w:rsid w:val="004F3914"/>
    <w:rsid w:val="004F6C09"/>
    <w:rsid w:val="00500A98"/>
    <w:rsid w:val="00502CB9"/>
    <w:rsid w:val="00503964"/>
    <w:rsid w:val="0050514B"/>
    <w:rsid w:val="00506CED"/>
    <w:rsid w:val="00520A8A"/>
    <w:rsid w:val="00520CCC"/>
    <w:rsid w:val="00521C84"/>
    <w:rsid w:val="005264D1"/>
    <w:rsid w:val="005314F1"/>
    <w:rsid w:val="00532755"/>
    <w:rsid w:val="005327E9"/>
    <w:rsid w:val="00534F41"/>
    <w:rsid w:val="0053612A"/>
    <w:rsid w:val="0054362B"/>
    <w:rsid w:val="0054585E"/>
    <w:rsid w:val="005563BE"/>
    <w:rsid w:val="005563D9"/>
    <w:rsid w:val="00565EBA"/>
    <w:rsid w:val="0056695C"/>
    <w:rsid w:val="00575630"/>
    <w:rsid w:val="00580B7E"/>
    <w:rsid w:val="00580FE0"/>
    <w:rsid w:val="0058150A"/>
    <w:rsid w:val="00581A92"/>
    <w:rsid w:val="00590033"/>
    <w:rsid w:val="00593341"/>
    <w:rsid w:val="0059638C"/>
    <w:rsid w:val="005A3D3F"/>
    <w:rsid w:val="005A499C"/>
    <w:rsid w:val="005A4E11"/>
    <w:rsid w:val="005B563F"/>
    <w:rsid w:val="005B58D3"/>
    <w:rsid w:val="005B5C11"/>
    <w:rsid w:val="005C25E7"/>
    <w:rsid w:val="005C2E55"/>
    <w:rsid w:val="005D2BA8"/>
    <w:rsid w:val="005D32C5"/>
    <w:rsid w:val="005D5853"/>
    <w:rsid w:val="005D7813"/>
    <w:rsid w:val="005E67AD"/>
    <w:rsid w:val="005F4C2E"/>
    <w:rsid w:val="006020B6"/>
    <w:rsid w:val="00602A63"/>
    <w:rsid w:val="00605962"/>
    <w:rsid w:val="006077C9"/>
    <w:rsid w:val="00610327"/>
    <w:rsid w:val="006158BE"/>
    <w:rsid w:val="006176C4"/>
    <w:rsid w:val="006216C6"/>
    <w:rsid w:val="006223E9"/>
    <w:rsid w:val="00623A8D"/>
    <w:rsid w:val="00624302"/>
    <w:rsid w:val="0064070A"/>
    <w:rsid w:val="006426A4"/>
    <w:rsid w:val="00646983"/>
    <w:rsid w:val="00647256"/>
    <w:rsid w:val="00652A77"/>
    <w:rsid w:val="00655003"/>
    <w:rsid w:val="006721AE"/>
    <w:rsid w:val="006740B5"/>
    <w:rsid w:val="006757A9"/>
    <w:rsid w:val="006808C9"/>
    <w:rsid w:val="0068223D"/>
    <w:rsid w:val="00682649"/>
    <w:rsid w:val="0068381C"/>
    <w:rsid w:val="00693D12"/>
    <w:rsid w:val="00694F3A"/>
    <w:rsid w:val="0069544E"/>
    <w:rsid w:val="0069754F"/>
    <w:rsid w:val="006A11B6"/>
    <w:rsid w:val="006A1661"/>
    <w:rsid w:val="006A1D75"/>
    <w:rsid w:val="006A37CE"/>
    <w:rsid w:val="006B5582"/>
    <w:rsid w:val="006C68E7"/>
    <w:rsid w:val="006C6D12"/>
    <w:rsid w:val="006D1642"/>
    <w:rsid w:val="006D274D"/>
    <w:rsid w:val="006D3C1C"/>
    <w:rsid w:val="006D4B3E"/>
    <w:rsid w:val="006D4D0E"/>
    <w:rsid w:val="006E024C"/>
    <w:rsid w:val="006E1D11"/>
    <w:rsid w:val="006E58FD"/>
    <w:rsid w:val="006E5E14"/>
    <w:rsid w:val="006F155D"/>
    <w:rsid w:val="006F537E"/>
    <w:rsid w:val="006F62AD"/>
    <w:rsid w:val="006F62EB"/>
    <w:rsid w:val="00700BD6"/>
    <w:rsid w:val="00704013"/>
    <w:rsid w:val="00710E5E"/>
    <w:rsid w:val="00713F8B"/>
    <w:rsid w:val="00716DDC"/>
    <w:rsid w:val="00730CBD"/>
    <w:rsid w:val="007339DD"/>
    <w:rsid w:val="00736562"/>
    <w:rsid w:val="00743B79"/>
    <w:rsid w:val="00744DD5"/>
    <w:rsid w:val="007479DC"/>
    <w:rsid w:val="007523CC"/>
    <w:rsid w:val="007617FA"/>
    <w:rsid w:val="00762613"/>
    <w:rsid w:val="00766D2D"/>
    <w:rsid w:val="00767CE4"/>
    <w:rsid w:val="00770B79"/>
    <w:rsid w:val="00772C28"/>
    <w:rsid w:val="0077538B"/>
    <w:rsid w:val="00775695"/>
    <w:rsid w:val="00775A86"/>
    <w:rsid w:val="00782CC0"/>
    <w:rsid w:val="00785470"/>
    <w:rsid w:val="007968BF"/>
    <w:rsid w:val="00796EB2"/>
    <w:rsid w:val="007A21D1"/>
    <w:rsid w:val="007A46EE"/>
    <w:rsid w:val="007B49A1"/>
    <w:rsid w:val="007B5B38"/>
    <w:rsid w:val="007B7630"/>
    <w:rsid w:val="007C0610"/>
    <w:rsid w:val="007C0FEC"/>
    <w:rsid w:val="007C6AFE"/>
    <w:rsid w:val="007D0502"/>
    <w:rsid w:val="007D1744"/>
    <w:rsid w:val="007D46C1"/>
    <w:rsid w:val="007D6B29"/>
    <w:rsid w:val="007E0FE8"/>
    <w:rsid w:val="007E26E8"/>
    <w:rsid w:val="007F129C"/>
    <w:rsid w:val="007F22DA"/>
    <w:rsid w:val="007F4B76"/>
    <w:rsid w:val="007F759C"/>
    <w:rsid w:val="008049EE"/>
    <w:rsid w:val="00804A4A"/>
    <w:rsid w:val="00805FFD"/>
    <w:rsid w:val="008065C1"/>
    <w:rsid w:val="008138CD"/>
    <w:rsid w:val="008140F3"/>
    <w:rsid w:val="008151D7"/>
    <w:rsid w:val="00817DB1"/>
    <w:rsid w:val="00820235"/>
    <w:rsid w:val="008202C4"/>
    <w:rsid w:val="008217D0"/>
    <w:rsid w:val="00821951"/>
    <w:rsid w:val="008229ED"/>
    <w:rsid w:val="00822BF4"/>
    <w:rsid w:val="0082553E"/>
    <w:rsid w:val="00825617"/>
    <w:rsid w:val="008302EA"/>
    <w:rsid w:val="0083607A"/>
    <w:rsid w:val="008371EF"/>
    <w:rsid w:val="00837ABE"/>
    <w:rsid w:val="00837FFD"/>
    <w:rsid w:val="00842C11"/>
    <w:rsid w:val="00843673"/>
    <w:rsid w:val="00844557"/>
    <w:rsid w:val="008456B1"/>
    <w:rsid w:val="008502E4"/>
    <w:rsid w:val="008511CF"/>
    <w:rsid w:val="00851EF6"/>
    <w:rsid w:val="00852366"/>
    <w:rsid w:val="00852C80"/>
    <w:rsid w:val="00854030"/>
    <w:rsid w:val="008544CD"/>
    <w:rsid w:val="00854D5A"/>
    <w:rsid w:val="008603DB"/>
    <w:rsid w:val="00864030"/>
    <w:rsid w:val="008640DA"/>
    <w:rsid w:val="00864703"/>
    <w:rsid w:val="0087320D"/>
    <w:rsid w:val="00873865"/>
    <w:rsid w:val="008748D2"/>
    <w:rsid w:val="00887FE5"/>
    <w:rsid w:val="00891E60"/>
    <w:rsid w:val="00891E9D"/>
    <w:rsid w:val="0089285C"/>
    <w:rsid w:val="00894AEC"/>
    <w:rsid w:val="0089627D"/>
    <w:rsid w:val="008971D8"/>
    <w:rsid w:val="008A58E1"/>
    <w:rsid w:val="008B1391"/>
    <w:rsid w:val="008B361A"/>
    <w:rsid w:val="008B47F5"/>
    <w:rsid w:val="008B49BE"/>
    <w:rsid w:val="008B4D5E"/>
    <w:rsid w:val="008C6414"/>
    <w:rsid w:val="008D6B59"/>
    <w:rsid w:val="008E0BBE"/>
    <w:rsid w:val="008F09E7"/>
    <w:rsid w:val="008F0EAE"/>
    <w:rsid w:val="00903DD2"/>
    <w:rsid w:val="0090634A"/>
    <w:rsid w:val="00907369"/>
    <w:rsid w:val="0091000E"/>
    <w:rsid w:val="009162AE"/>
    <w:rsid w:val="0091635A"/>
    <w:rsid w:val="0092534B"/>
    <w:rsid w:val="0093591A"/>
    <w:rsid w:val="0094016D"/>
    <w:rsid w:val="009422F6"/>
    <w:rsid w:val="00943E1D"/>
    <w:rsid w:val="00947BE3"/>
    <w:rsid w:val="00951834"/>
    <w:rsid w:val="00955C35"/>
    <w:rsid w:val="00956D03"/>
    <w:rsid w:val="00957CF7"/>
    <w:rsid w:val="00962B94"/>
    <w:rsid w:val="0096347E"/>
    <w:rsid w:val="00966D51"/>
    <w:rsid w:val="00966DA8"/>
    <w:rsid w:val="00970753"/>
    <w:rsid w:val="00971654"/>
    <w:rsid w:val="009737F0"/>
    <w:rsid w:val="00980C16"/>
    <w:rsid w:val="00983132"/>
    <w:rsid w:val="009A136B"/>
    <w:rsid w:val="009A169C"/>
    <w:rsid w:val="009A4799"/>
    <w:rsid w:val="009B0613"/>
    <w:rsid w:val="009B1D3F"/>
    <w:rsid w:val="009B2E37"/>
    <w:rsid w:val="009B3CD5"/>
    <w:rsid w:val="009C1BEB"/>
    <w:rsid w:val="009C3627"/>
    <w:rsid w:val="009C4361"/>
    <w:rsid w:val="009C6161"/>
    <w:rsid w:val="009C6696"/>
    <w:rsid w:val="009E0112"/>
    <w:rsid w:val="009E0125"/>
    <w:rsid w:val="009E09A5"/>
    <w:rsid w:val="009E0CD4"/>
    <w:rsid w:val="009E1B86"/>
    <w:rsid w:val="009E2010"/>
    <w:rsid w:val="009E21BD"/>
    <w:rsid w:val="00A01F8B"/>
    <w:rsid w:val="00A06939"/>
    <w:rsid w:val="00A076A5"/>
    <w:rsid w:val="00A1130B"/>
    <w:rsid w:val="00A12BDA"/>
    <w:rsid w:val="00A14251"/>
    <w:rsid w:val="00A2398E"/>
    <w:rsid w:val="00A23DF1"/>
    <w:rsid w:val="00A32867"/>
    <w:rsid w:val="00A33F23"/>
    <w:rsid w:val="00A448C6"/>
    <w:rsid w:val="00A46149"/>
    <w:rsid w:val="00A52B1A"/>
    <w:rsid w:val="00A76B48"/>
    <w:rsid w:val="00A80763"/>
    <w:rsid w:val="00A860CF"/>
    <w:rsid w:val="00A917F6"/>
    <w:rsid w:val="00AA20D7"/>
    <w:rsid w:val="00AA2989"/>
    <w:rsid w:val="00AA670B"/>
    <w:rsid w:val="00AA7B23"/>
    <w:rsid w:val="00AB0194"/>
    <w:rsid w:val="00AB32B6"/>
    <w:rsid w:val="00AC5C90"/>
    <w:rsid w:val="00AC6C88"/>
    <w:rsid w:val="00AD2D14"/>
    <w:rsid w:val="00AD470E"/>
    <w:rsid w:val="00AD75FE"/>
    <w:rsid w:val="00AE0C6C"/>
    <w:rsid w:val="00AE3947"/>
    <w:rsid w:val="00AE62A9"/>
    <w:rsid w:val="00AF102D"/>
    <w:rsid w:val="00AF25A4"/>
    <w:rsid w:val="00AF5C8F"/>
    <w:rsid w:val="00AF7A91"/>
    <w:rsid w:val="00B01666"/>
    <w:rsid w:val="00B0214C"/>
    <w:rsid w:val="00B02D34"/>
    <w:rsid w:val="00B07033"/>
    <w:rsid w:val="00B1253C"/>
    <w:rsid w:val="00B20385"/>
    <w:rsid w:val="00B206FB"/>
    <w:rsid w:val="00B2256F"/>
    <w:rsid w:val="00B343CD"/>
    <w:rsid w:val="00B35119"/>
    <w:rsid w:val="00B36AA7"/>
    <w:rsid w:val="00B40048"/>
    <w:rsid w:val="00B40234"/>
    <w:rsid w:val="00B452C4"/>
    <w:rsid w:val="00B45D4F"/>
    <w:rsid w:val="00B46904"/>
    <w:rsid w:val="00B5376C"/>
    <w:rsid w:val="00B57CC7"/>
    <w:rsid w:val="00B66558"/>
    <w:rsid w:val="00B67069"/>
    <w:rsid w:val="00B72817"/>
    <w:rsid w:val="00B736B8"/>
    <w:rsid w:val="00B842A8"/>
    <w:rsid w:val="00B87496"/>
    <w:rsid w:val="00B87F02"/>
    <w:rsid w:val="00B94716"/>
    <w:rsid w:val="00B97D9D"/>
    <w:rsid w:val="00BA2B07"/>
    <w:rsid w:val="00BA2D14"/>
    <w:rsid w:val="00BA3F5B"/>
    <w:rsid w:val="00BA61F7"/>
    <w:rsid w:val="00BA73DE"/>
    <w:rsid w:val="00BB77F6"/>
    <w:rsid w:val="00BC02D2"/>
    <w:rsid w:val="00BC087B"/>
    <w:rsid w:val="00BC2E25"/>
    <w:rsid w:val="00BC6AAD"/>
    <w:rsid w:val="00BD0D1C"/>
    <w:rsid w:val="00BD1665"/>
    <w:rsid w:val="00BD4D44"/>
    <w:rsid w:val="00BE1288"/>
    <w:rsid w:val="00BE3945"/>
    <w:rsid w:val="00BE40EB"/>
    <w:rsid w:val="00BE5422"/>
    <w:rsid w:val="00BE5535"/>
    <w:rsid w:val="00BE7056"/>
    <w:rsid w:val="00BF06BC"/>
    <w:rsid w:val="00BF158F"/>
    <w:rsid w:val="00BF4A59"/>
    <w:rsid w:val="00BF5E1F"/>
    <w:rsid w:val="00C0658C"/>
    <w:rsid w:val="00C1038E"/>
    <w:rsid w:val="00C1710C"/>
    <w:rsid w:val="00C239C2"/>
    <w:rsid w:val="00C3533C"/>
    <w:rsid w:val="00C36638"/>
    <w:rsid w:val="00C3682E"/>
    <w:rsid w:val="00C5204D"/>
    <w:rsid w:val="00C5584B"/>
    <w:rsid w:val="00C71BCF"/>
    <w:rsid w:val="00C73D03"/>
    <w:rsid w:val="00C7672D"/>
    <w:rsid w:val="00C867AA"/>
    <w:rsid w:val="00C86C17"/>
    <w:rsid w:val="00C86DF9"/>
    <w:rsid w:val="00C87D45"/>
    <w:rsid w:val="00C91980"/>
    <w:rsid w:val="00C91E1A"/>
    <w:rsid w:val="00CA309B"/>
    <w:rsid w:val="00CA5BD5"/>
    <w:rsid w:val="00CA65F2"/>
    <w:rsid w:val="00CB11A2"/>
    <w:rsid w:val="00CB56ED"/>
    <w:rsid w:val="00CC0EE8"/>
    <w:rsid w:val="00CC1743"/>
    <w:rsid w:val="00CC266A"/>
    <w:rsid w:val="00CD2359"/>
    <w:rsid w:val="00CD41F5"/>
    <w:rsid w:val="00CD4CD2"/>
    <w:rsid w:val="00CD6EC0"/>
    <w:rsid w:val="00CD7E7E"/>
    <w:rsid w:val="00CE00F2"/>
    <w:rsid w:val="00CE659A"/>
    <w:rsid w:val="00CF50FC"/>
    <w:rsid w:val="00CF6C34"/>
    <w:rsid w:val="00D14FD3"/>
    <w:rsid w:val="00D154CE"/>
    <w:rsid w:val="00D172B8"/>
    <w:rsid w:val="00D20065"/>
    <w:rsid w:val="00D22B1C"/>
    <w:rsid w:val="00D23373"/>
    <w:rsid w:val="00D312B3"/>
    <w:rsid w:val="00D33D33"/>
    <w:rsid w:val="00D3711D"/>
    <w:rsid w:val="00D404DE"/>
    <w:rsid w:val="00D40AE0"/>
    <w:rsid w:val="00D424BE"/>
    <w:rsid w:val="00D4351A"/>
    <w:rsid w:val="00D4361E"/>
    <w:rsid w:val="00D45045"/>
    <w:rsid w:val="00D46D3F"/>
    <w:rsid w:val="00D46FB6"/>
    <w:rsid w:val="00D50466"/>
    <w:rsid w:val="00D525CF"/>
    <w:rsid w:val="00D53274"/>
    <w:rsid w:val="00D54472"/>
    <w:rsid w:val="00D54B4A"/>
    <w:rsid w:val="00D61E00"/>
    <w:rsid w:val="00D67F2C"/>
    <w:rsid w:val="00D70661"/>
    <w:rsid w:val="00D719D5"/>
    <w:rsid w:val="00D71A4A"/>
    <w:rsid w:val="00D748BA"/>
    <w:rsid w:val="00D7498A"/>
    <w:rsid w:val="00D901D9"/>
    <w:rsid w:val="00D96376"/>
    <w:rsid w:val="00DA0251"/>
    <w:rsid w:val="00DA2086"/>
    <w:rsid w:val="00DA604A"/>
    <w:rsid w:val="00DB663D"/>
    <w:rsid w:val="00DB685B"/>
    <w:rsid w:val="00DB706B"/>
    <w:rsid w:val="00DB7DFC"/>
    <w:rsid w:val="00DC038B"/>
    <w:rsid w:val="00DC484B"/>
    <w:rsid w:val="00DC5A39"/>
    <w:rsid w:val="00DC5B4F"/>
    <w:rsid w:val="00DD17D7"/>
    <w:rsid w:val="00DD24F3"/>
    <w:rsid w:val="00DD2D25"/>
    <w:rsid w:val="00DD339C"/>
    <w:rsid w:val="00DD7499"/>
    <w:rsid w:val="00DE0E0D"/>
    <w:rsid w:val="00DE747D"/>
    <w:rsid w:val="00DF1A7D"/>
    <w:rsid w:val="00DF43ED"/>
    <w:rsid w:val="00E01E6C"/>
    <w:rsid w:val="00E06FD0"/>
    <w:rsid w:val="00E11762"/>
    <w:rsid w:val="00E11DE0"/>
    <w:rsid w:val="00E138EB"/>
    <w:rsid w:val="00E16B6F"/>
    <w:rsid w:val="00E20F54"/>
    <w:rsid w:val="00E21E7F"/>
    <w:rsid w:val="00E23DA3"/>
    <w:rsid w:val="00E24B57"/>
    <w:rsid w:val="00E434C9"/>
    <w:rsid w:val="00E54683"/>
    <w:rsid w:val="00E54CD8"/>
    <w:rsid w:val="00E55C3A"/>
    <w:rsid w:val="00E6124A"/>
    <w:rsid w:val="00E63250"/>
    <w:rsid w:val="00E63E48"/>
    <w:rsid w:val="00E75B48"/>
    <w:rsid w:val="00E82D28"/>
    <w:rsid w:val="00E83F09"/>
    <w:rsid w:val="00E85924"/>
    <w:rsid w:val="00E87397"/>
    <w:rsid w:val="00E87F79"/>
    <w:rsid w:val="00E91177"/>
    <w:rsid w:val="00E94263"/>
    <w:rsid w:val="00E94428"/>
    <w:rsid w:val="00E94695"/>
    <w:rsid w:val="00E948BA"/>
    <w:rsid w:val="00E961CC"/>
    <w:rsid w:val="00E96F71"/>
    <w:rsid w:val="00EA068A"/>
    <w:rsid w:val="00EA3795"/>
    <w:rsid w:val="00EA6338"/>
    <w:rsid w:val="00EB1F24"/>
    <w:rsid w:val="00EB3BF5"/>
    <w:rsid w:val="00EB4F77"/>
    <w:rsid w:val="00EB758B"/>
    <w:rsid w:val="00EC6ED1"/>
    <w:rsid w:val="00ED18FD"/>
    <w:rsid w:val="00ED541E"/>
    <w:rsid w:val="00ED662B"/>
    <w:rsid w:val="00EE347B"/>
    <w:rsid w:val="00EE7249"/>
    <w:rsid w:val="00EE75BF"/>
    <w:rsid w:val="00EF1168"/>
    <w:rsid w:val="00EF2C97"/>
    <w:rsid w:val="00EF4262"/>
    <w:rsid w:val="00EF4730"/>
    <w:rsid w:val="00F00726"/>
    <w:rsid w:val="00F02C2C"/>
    <w:rsid w:val="00F02DD1"/>
    <w:rsid w:val="00F03198"/>
    <w:rsid w:val="00F0335C"/>
    <w:rsid w:val="00F039D6"/>
    <w:rsid w:val="00F03D2E"/>
    <w:rsid w:val="00F2275D"/>
    <w:rsid w:val="00F22C6B"/>
    <w:rsid w:val="00F30EAF"/>
    <w:rsid w:val="00F31501"/>
    <w:rsid w:val="00F44665"/>
    <w:rsid w:val="00F44E4D"/>
    <w:rsid w:val="00F46E50"/>
    <w:rsid w:val="00F50A08"/>
    <w:rsid w:val="00F5105E"/>
    <w:rsid w:val="00F513E7"/>
    <w:rsid w:val="00F54283"/>
    <w:rsid w:val="00F66893"/>
    <w:rsid w:val="00F67B24"/>
    <w:rsid w:val="00F67B33"/>
    <w:rsid w:val="00F7583A"/>
    <w:rsid w:val="00F8131A"/>
    <w:rsid w:val="00F83BCC"/>
    <w:rsid w:val="00F8480F"/>
    <w:rsid w:val="00F936F5"/>
    <w:rsid w:val="00FA2F8C"/>
    <w:rsid w:val="00FA5CD9"/>
    <w:rsid w:val="00FA601A"/>
    <w:rsid w:val="00FA7C6A"/>
    <w:rsid w:val="00FB6B6B"/>
    <w:rsid w:val="00FC459B"/>
    <w:rsid w:val="00FD10E4"/>
    <w:rsid w:val="00FD2660"/>
    <w:rsid w:val="00FD3E49"/>
    <w:rsid w:val="00FE3002"/>
    <w:rsid w:val="00FE48BE"/>
    <w:rsid w:val="00FF0450"/>
    <w:rsid w:val="00FF157D"/>
    <w:rsid w:val="00FF49DE"/>
    <w:rsid w:val="00FF53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691DCE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Pr>
      <w:lang w:val="de-CH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62430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BA2D1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F02C2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F02C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2B2A9D"/>
    <w:rPr>
      <w:color w:val="808080"/>
    </w:rPr>
  </w:style>
  <w:style w:type="paragraph" w:styleId="Kopfzeile">
    <w:name w:val="header"/>
    <w:basedOn w:val="Standard"/>
    <w:link w:val="Kopf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B2A9D"/>
    <w:rPr>
      <w:lang w:val="de-CH"/>
    </w:rPr>
  </w:style>
  <w:style w:type="paragraph" w:styleId="Fuzeile">
    <w:name w:val="footer"/>
    <w:basedOn w:val="Standard"/>
    <w:link w:val="Fu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2B2A9D"/>
    <w:rPr>
      <w:lang w:val="de-CH"/>
    </w:rPr>
  </w:style>
  <w:style w:type="table" w:styleId="Tabellenraster">
    <w:name w:val="Table Grid"/>
    <w:basedOn w:val="NormaleTabelle"/>
    <w:uiPriority w:val="39"/>
    <w:rsid w:val="00067B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624302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de-CH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0697D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0697D"/>
    <w:rPr>
      <w:rFonts w:ascii="Segoe UI" w:hAnsi="Segoe UI" w:cs="Segoe UI"/>
      <w:sz w:val="18"/>
      <w:szCs w:val="18"/>
      <w:lang w:val="de-CH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F02C2C"/>
    <w:rPr>
      <w:rFonts w:asciiTheme="majorHAnsi" w:eastAsiaTheme="majorEastAsia" w:hAnsiTheme="majorHAnsi" w:cstheme="majorBidi"/>
      <w:i/>
      <w:iCs/>
      <w:color w:val="2E74B5" w:themeColor="accent1" w:themeShade="BF"/>
      <w:lang w:val="de-CH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F02C2C"/>
    <w:rPr>
      <w:rFonts w:asciiTheme="majorHAnsi" w:eastAsiaTheme="majorEastAsia" w:hAnsiTheme="majorHAnsi" w:cstheme="majorBidi"/>
      <w:color w:val="2E74B5" w:themeColor="accent1" w:themeShade="BF"/>
      <w:lang w:val="de-CH"/>
    </w:rPr>
  </w:style>
  <w:style w:type="character" w:styleId="Hyperlink">
    <w:name w:val="Hyperlink"/>
    <w:basedOn w:val="Absatz-Standardschriftart"/>
    <w:uiPriority w:val="99"/>
    <w:unhideWhenUsed/>
    <w:rsid w:val="00D46D3F"/>
    <w:rPr>
      <w:color w:val="0563C1" w:themeColor="hyperlink"/>
      <w:u w:val="single"/>
    </w:rPr>
  </w:style>
  <w:style w:type="character" w:customStyle="1" w:styleId="Erwhnung1">
    <w:name w:val="Erwähnung1"/>
    <w:basedOn w:val="Absatz-Standardschriftart"/>
    <w:uiPriority w:val="99"/>
    <w:semiHidden/>
    <w:unhideWhenUsed/>
    <w:rsid w:val="00D46D3F"/>
    <w:rPr>
      <w:color w:val="2B579A"/>
      <w:shd w:val="clear" w:color="auto" w:fill="E6E6E6"/>
    </w:rPr>
  </w:style>
  <w:style w:type="character" w:styleId="Fett">
    <w:name w:val="Strong"/>
    <w:basedOn w:val="Absatz-Standardschriftart"/>
    <w:uiPriority w:val="22"/>
    <w:qFormat/>
    <w:rsid w:val="002B6CA2"/>
    <w:rPr>
      <w:b/>
      <w:bCs/>
    </w:rPr>
  </w:style>
  <w:style w:type="paragraph" w:styleId="Listenabsatz">
    <w:name w:val="List Paragraph"/>
    <w:basedOn w:val="Standard"/>
    <w:uiPriority w:val="34"/>
    <w:qFormat/>
    <w:rsid w:val="00BE1288"/>
    <w:pPr>
      <w:ind w:left="720"/>
      <w:contextualSpacing/>
    </w:p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BA2D14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de-CH"/>
    </w:rPr>
  </w:style>
  <w:style w:type="paragraph" w:styleId="StandardWeb">
    <w:name w:val="Normal (Web)"/>
    <w:basedOn w:val="Standard"/>
    <w:uiPriority w:val="99"/>
    <w:semiHidden/>
    <w:unhideWhenUsed/>
    <w:rsid w:val="00BA2D14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de-CH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1162D9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1162D9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1162D9"/>
    <w:rPr>
      <w:sz w:val="20"/>
      <w:szCs w:val="20"/>
      <w:lang w:val="de-CH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1162D9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1162D9"/>
    <w:rPr>
      <w:b/>
      <w:bCs/>
      <w:sz w:val="20"/>
      <w:szCs w:val="20"/>
      <w:lang w:val="de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775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34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92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5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71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9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22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58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9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0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5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
<Relationships xmlns="http://schemas.openxmlformats.org/package/2006/relationships">
    <Relationship Target="comments.xml" Type="http://schemas.openxmlformats.org/officeDocument/2006/relationships/comments" Id="rId8"/>
    <Relationship Target="footer2.xml" Type="http://schemas.openxmlformats.org/officeDocument/2006/relationships/footer" Id="rId13"/>
    <Relationship Target="styles.xml" Type="http://schemas.openxmlformats.org/officeDocument/2006/relationships/styles" Id="rId3"/>
    <Relationship Target="endnotes.xml" Type="http://schemas.openxmlformats.org/officeDocument/2006/relationships/endnotes" Id="rId7"/>
    <Relationship Target="footer1.xml" Type="http://schemas.openxmlformats.org/officeDocument/2006/relationships/footer" Id="rId12"/>
    <Relationship Target="numbering.xml" Type="http://schemas.openxmlformats.org/officeDocument/2006/relationships/numbering" Id="rId2"/>
    <Relationship Target="commentsIds.xml" Type="http://schemas.microsoft.com/office/2016/09/relationships/commentsIds" Id="rId16"/>
    <Relationship Target="../customXml/item1.xml" Type="http://schemas.openxmlformats.org/officeDocument/2006/relationships/customXml" Id="rId1"/>
    <Relationship Target="footnotes.xml" Type="http://schemas.openxmlformats.org/officeDocument/2006/relationships/footnotes" Id="rId6"/>
    <Relationship Target="header2.xml" Type="http://schemas.openxmlformats.org/officeDocument/2006/relationships/header" Id="rId11"/>
    <Relationship Target="webSettings.xml" Type="http://schemas.openxmlformats.org/officeDocument/2006/relationships/webSettings" Id="rId5"/>
    <Relationship Target="theme/theme1.xml" Type="http://schemas.openxmlformats.org/officeDocument/2006/relationships/theme" Id="rId15"/>
    <Relationship Target="header1.xml" Type="http://schemas.openxmlformats.org/officeDocument/2006/relationships/header" Id="rId10"/>
    <Relationship Target="settings.xml" Type="http://schemas.openxmlformats.org/officeDocument/2006/relationships/settings" Id="rId4"/>
    <Relationship Target="commentsExtended.xml" Type="http://schemas.microsoft.com/office/2011/relationships/commentsExtended" Id="rId9"/>
    <Relationship Target="fontTable.xml" Type="http://schemas.openxmlformats.org/officeDocument/2006/relationships/fontTable" Id="rId14"/>
</Relationships>

</file>

<file path=word/_rels/header1.xml.rels><?xml version="1.0" encoding="UTF-8" standalone="yes"?>
<Relationships xmlns="http://schemas.openxmlformats.org/package/2006/relationships">
    <Relationship TargetMode="External" Target="http://www.einstellbox.ch" Type="http://schemas.openxmlformats.org/officeDocument/2006/relationships/hyperlink" Id="rId3"/>
    <Relationship TargetMode="External" Target="mailto:info@einstellbox.ch" Type="http://schemas.openxmlformats.org/officeDocument/2006/relationships/hyperlink" Id="rId2"/>
    <Relationship Target="media/image1.png" Type="http://schemas.openxmlformats.org/officeDocument/2006/relationships/image" Id="rId1"/>
</Relationships>

</file>

<file path=word/_rels/header2.xml.rels><?xml version="1.0" encoding="UTF-8" standalone="yes"?>
<Relationships xmlns="http://schemas.openxmlformats.org/package/2006/relationships">
    <Relationship TargetMode="External" Target="http://www.einstellbox.ch" Type="http://schemas.openxmlformats.org/officeDocument/2006/relationships/hyperlink" Id="rId3"/>
    <Relationship TargetMode="External" Target="mailto:info@einstellbox.ch" Type="http://schemas.openxmlformats.org/officeDocument/2006/relationships/hyperlink" Id="rId2"/>
    <Relationship Target="media/image1.png" Type="http://schemas.openxmlformats.org/officeDocument/2006/relationships/image" Id="rId1"/>
</Relationships>
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
<Relationships xmlns="http://schemas.openxmlformats.org/package/2006/relationships">
    <Relationship Target="itemProps1.xml" Type="http://schemas.openxmlformats.org/officeDocument/2006/relationships/customXmlProps" Id="rId1"/>
</Relationships>

</file>

<file path=customXml/item1.xml><?xml version="1.0" encoding="utf-8"?>
<b:Sources xmlns:w="http://schemas.openxmlformats.org/wordprocessingml/2006/main" xmlns:m="http://schemas.openxmlformats.org/officeDocument/2006/math" xmlns:w14="http://schemas.microsoft.com/office/word/2010/wordml" xmlns:w15="http://schemas.microsoft.com/office/word/2012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SelectedStyle="/APASixthEditionOfficeOnline.xsl" StyleName="APA"/>
</file>

<file path=customXml/itemProps1.xml><?xml version="1.0" encoding="utf-8"?>
<ds:datastoreItem xmlns:ds="http://schemas.openxmlformats.org/officeDocument/2006/customXml" ds:itemID="{F408FED7-E396-4FE5-8FA5-43EE510453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</Words>
  <Characters>126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1-26T10:55:00Z</dcterms:created>
  <dcterms:modified xsi:type="dcterms:W3CDTF">2020-11-26T10:55:00Z</dcterms:modified>
</cp:coreProperties>
</file>